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3600"/>
        <w:gridCol w:w="5061"/>
      </w:tblGrid>
      <w:tr w:rsidR="00346DA7" w14:paraId="4BDCDC02" w14:textId="77777777" w:rsidTr="002C7193">
        <w:tc>
          <w:tcPr>
            <w:tcW w:w="1795" w:type="dxa"/>
            <w:vMerge w:val="restart"/>
            <w:vAlign w:val="center"/>
          </w:tcPr>
          <w:p w14:paraId="7374B106" w14:textId="181E603E" w:rsidR="00346DA7" w:rsidRDefault="00346DA7" w:rsidP="00346DA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5EED0F" wp14:editId="34B93DAE">
                  <wp:extent cx="904875" cy="942384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6F13DC-8580-43B3-975A-DA20D48ACCA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8C6F13DC-8580-43B3-975A-DA20D48ACCA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42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5EB815C9" w14:textId="77777777" w:rsidR="00346DA7" w:rsidRDefault="00346DA7" w:rsidP="009D03B3"/>
        </w:tc>
        <w:tc>
          <w:tcPr>
            <w:tcW w:w="5061" w:type="dxa"/>
          </w:tcPr>
          <w:p w14:paraId="57289B5B" w14:textId="77777777" w:rsidR="00346DA7" w:rsidRDefault="00346DA7" w:rsidP="009D03B3"/>
        </w:tc>
      </w:tr>
      <w:tr w:rsidR="00346DA7" w14:paraId="17CB18E8" w14:textId="77777777" w:rsidTr="002C7193">
        <w:trPr>
          <w:trHeight w:val="1104"/>
        </w:trPr>
        <w:tc>
          <w:tcPr>
            <w:tcW w:w="1795" w:type="dxa"/>
            <w:vMerge/>
          </w:tcPr>
          <w:p w14:paraId="08B7D1F9" w14:textId="77777777" w:rsidR="00346DA7" w:rsidRDefault="00346DA7" w:rsidP="009D03B3"/>
        </w:tc>
        <w:tc>
          <w:tcPr>
            <w:tcW w:w="3600" w:type="dxa"/>
            <w:vAlign w:val="center"/>
          </w:tcPr>
          <w:p w14:paraId="17B6C128" w14:textId="77777777" w:rsidR="00346DA7" w:rsidRDefault="00346DA7" w:rsidP="00346DA7">
            <w:r>
              <w:t>231 Valley Farms Street</w:t>
            </w:r>
          </w:p>
          <w:p w14:paraId="591CD839" w14:textId="77777777" w:rsidR="00346DA7" w:rsidRDefault="00346DA7" w:rsidP="00346DA7">
            <w:r>
              <w:t>Santa Monica, CA 90403</w:t>
            </w:r>
          </w:p>
          <w:p w14:paraId="0EFEF2BC" w14:textId="429FE17E" w:rsidR="00346DA7" w:rsidRDefault="00346DA7" w:rsidP="00346DA7">
            <w:r>
              <w:t>firstcitizensbank@domain.com</w:t>
            </w:r>
          </w:p>
        </w:tc>
        <w:tc>
          <w:tcPr>
            <w:tcW w:w="5061" w:type="dxa"/>
            <w:vAlign w:val="center"/>
          </w:tcPr>
          <w:p w14:paraId="65B2CF64" w14:textId="4D4066F1" w:rsidR="00346DA7" w:rsidRPr="00346DA7" w:rsidRDefault="00346DA7" w:rsidP="00346DA7">
            <w:pPr>
              <w:jc w:val="right"/>
              <w:rPr>
                <w:b/>
                <w:sz w:val="24"/>
                <w:szCs w:val="24"/>
              </w:rPr>
            </w:pPr>
            <w:r w:rsidRPr="00346DA7">
              <w:rPr>
                <w:b/>
                <w:sz w:val="24"/>
                <w:szCs w:val="24"/>
              </w:rPr>
              <w:t>STATEMENT OF ACCOUNT</w:t>
            </w:r>
          </w:p>
        </w:tc>
      </w:tr>
      <w:tr w:rsidR="00346DA7" w14:paraId="4219112D" w14:textId="77777777" w:rsidTr="002C7193">
        <w:tc>
          <w:tcPr>
            <w:tcW w:w="1795" w:type="dxa"/>
            <w:vMerge/>
          </w:tcPr>
          <w:p w14:paraId="10FCF3AC" w14:textId="77777777" w:rsidR="00346DA7" w:rsidRDefault="00346DA7" w:rsidP="009D03B3"/>
        </w:tc>
        <w:tc>
          <w:tcPr>
            <w:tcW w:w="3600" w:type="dxa"/>
          </w:tcPr>
          <w:p w14:paraId="531CDA36" w14:textId="77777777" w:rsidR="00346DA7" w:rsidRDefault="00346DA7" w:rsidP="009D03B3"/>
        </w:tc>
        <w:tc>
          <w:tcPr>
            <w:tcW w:w="5061" w:type="dxa"/>
          </w:tcPr>
          <w:p w14:paraId="14EC2376" w14:textId="77777777" w:rsidR="00346DA7" w:rsidRDefault="00346DA7" w:rsidP="009D03B3"/>
        </w:tc>
      </w:tr>
    </w:tbl>
    <w:p w14:paraId="74D21879" w14:textId="6DDECD00" w:rsidR="004A1E89" w:rsidRPr="00346DA7" w:rsidRDefault="004A1E89" w:rsidP="009D03B3">
      <w:pPr>
        <w:spacing w:after="0"/>
        <w:rPr>
          <w:sz w:val="10"/>
          <w:szCs w:val="10"/>
        </w:rPr>
      </w:pPr>
    </w:p>
    <w:tbl>
      <w:tblPr>
        <w:tblW w:w="10350" w:type="dxa"/>
        <w:tblLook w:val="04A0" w:firstRow="1" w:lastRow="0" w:firstColumn="1" w:lastColumn="0" w:noHBand="0" w:noVBand="1"/>
      </w:tblPr>
      <w:tblGrid>
        <w:gridCol w:w="1783"/>
        <w:gridCol w:w="1157"/>
        <w:gridCol w:w="1340"/>
        <w:gridCol w:w="1240"/>
        <w:gridCol w:w="60"/>
        <w:gridCol w:w="620"/>
        <w:gridCol w:w="680"/>
        <w:gridCol w:w="410"/>
        <w:gridCol w:w="270"/>
        <w:gridCol w:w="1080"/>
        <w:gridCol w:w="280"/>
        <w:gridCol w:w="1430"/>
      </w:tblGrid>
      <w:tr w:rsidR="00346DA7" w:rsidRPr="00346DA7" w14:paraId="309AA28C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6F49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ount Number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2933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1-234-567-8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4FBD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C0B5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9853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9E5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4E0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7DF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A235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6DA7" w:rsidRPr="00346DA7" w14:paraId="3A7E094E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9FCA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D470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8E2C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24C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8968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225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D28F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536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ge   1    of   1</w:t>
            </w:r>
          </w:p>
        </w:tc>
      </w:tr>
      <w:tr w:rsidR="00346DA7" w:rsidRPr="00346DA7" w14:paraId="2B35F91F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D758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riod Covered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14EC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o mm/dd/</w:t>
            </w:r>
            <w:proofErr w:type="spellStart"/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864A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9596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40A8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4A7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A479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AFDE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9F8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6DA7" w:rsidRPr="00346DA7" w14:paraId="10F310C7" w14:textId="77777777" w:rsidTr="00346DA7">
        <w:trPr>
          <w:trHeight w:val="144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EB4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2A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983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582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C8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321D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6C8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8849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4CA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B546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46DA7" w:rsidRPr="00346DA7" w14:paraId="502FF63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6DA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2EF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48A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pen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C12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5,800.00</w:t>
            </w:r>
          </w:p>
        </w:tc>
      </w:tr>
      <w:tr w:rsidR="00346DA7" w:rsidRPr="00346DA7" w14:paraId="7C4AF9AB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6789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E9C2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7C0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Cred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46D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0,000.00</w:t>
            </w:r>
          </w:p>
        </w:tc>
      </w:tr>
      <w:tr w:rsidR="00346DA7" w:rsidRPr="00346DA7" w14:paraId="047D27E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205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6FF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1FB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Deb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5FF6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4,000.00</w:t>
            </w:r>
          </w:p>
        </w:tc>
      </w:tr>
      <w:tr w:rsidR="00346DA7" w:rsidRPr="00346DA7" w14:paraId="69BB7D97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747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742B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552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E0E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FEE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os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A1B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346DA7" w14:paraId="0B827913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F0F5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Branch Name&gt;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BE71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F44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ount Typ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321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rrent Account</w:t>
            </w:r>
          </w:p>
        </w:tc>
      </w:tr>
      <w:tr w:rsidR="00346DA7" w:rsidRPr="00346DA7" w14:paraId="3F23EA9C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8F04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605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072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8F6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133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mber of Transactions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488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</w:tr>
      <w:tr w:rsidR="00346DA7" w:rsidRPr="00346DA7" w14:paraId="71E61BCD" w14:textId="77777777" w:rsidTr="00346DA7">
        <w:trPr>
          <w:trHeight w:val="165"/>
        </w:trPr>
        <w:tc>
          <w:tcPr>
            <w:tcW w:w="17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49C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086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FD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360D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52F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87B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B4A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1CF9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6B4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4F2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46DA7" w:rsidRPr="00346DA7" w14:paraId="7DE00C1E" w14:textId="77777777" w:rsidTr="00346DA7">
        <w:trPr>
          <w:trHeight w:val="330"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14:paraId="61B52883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ansactions</w:t>
            </w:r>
          </w:p>
        </w:tc>
      </w:tr>
      <w:tr w:rsidR="00346DA7" w:rsidRPr="00346DA7" w14:paraId="3C4B7EA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D5A2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6FB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540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redi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C816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bit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DB64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</w:tr>
      <w:tr w:rsidR="00346DA7" w:rsidRPr="00346DA7" w14:paraId="64AF50D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464866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543D56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Credit Card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C1BC46" w14:textId="491E53B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608D7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,4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1FE55F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70,400.00</w:t>
            </w:r>
          </w:p>
        </w:tc>
      </w:tr>
      <w:tr w:rsidR="00346DA7" w:rsidRPr="00346DA7" w14:paraId="323DDD8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BE28F2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8CA6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Insurance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1BA1B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9D1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2C5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67,400.00</w:t>
            </w:r>
          </w:p>
        </w:tc>
      </w:tr>
      <w:tr w:rsidR="00346DA7" w:rsidRPr="00346DA7" w14:paraId="174ABA8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A68E73B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57B6BB7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Account Transfer I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E04EE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0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3FE4D6" w14:textId="2B7E6D5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03AB55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67,400.00</w:t>
            </w:r>
          </w:p>
        </w:tc>
      </w:tr>
      <w:tr w:rsidR="00346DA7" w:rsidRPr="00346DA7" w14:paraId="746957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E24EEB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559B" w14:textId="39CCFB49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Cheque Deposit</w:t>
            </w:r>
            <w:bookmarkStart w:id="0" w:name="_GoBack"/>
            <w:bookmarkEnd w:id="0"/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D2A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93FF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D02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7,400.00</w:t>
            </w:r>
          </w:p>
        </w:tc>
      </w:tr>
      <w:tr w:rsidR="00346DA7" w:rsidRPr="00346DA7" w14:paraId="61FD5EE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85A92C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BD38B4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Electric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352085" w14:textId="3275E3F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C2D3A9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2DE6D6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5,900.00</w:t>
            </w:r>
          </w:p>
        </w:tc>
      </w:tr>
      <w:tr w:rsidR="00346DA7" w:rsidRPr="00346DA7" w14:paraId="6DEAC0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2EC8D7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C2CA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Water Util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C7B5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04FB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E54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5,300.00</w:t>
            </w:r>
          </w:p>
        </w:tc>
      </w:tr>
      <w:tr w:rsidR="00346DA7" w:rsidRPr="00346DA7" w14:paraId="349E4BD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1F3A901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A7631A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Car Loa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91D12F" w14:textId="6FB854D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812D1C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3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060FF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1,800.00</w:t>
            </w:r>
          </w:p>
        </w:tc>
      </w:tr>
      <w:tr w:rsidR="00346DA7" w:rsidRPr="00346DA7" w14:paraId="529E6CF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CF84C4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mm/dd/</w:t>
            </w:r>
            <w:proofErr w:type="spellStart"/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2600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Account Transfer Ou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F9CD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027CA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80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41C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346DA7" w14:paraId="0FDE5AB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2C82AFC" w14:textId="3C1D810D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25CFC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--- End of Transactions ---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A1C589" w14:textId="0D9AFC6B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E23FF7E" w14:textId="2C34B47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60D861A" w14:textId="6DC865B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829DE1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A7B4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AB4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3B3B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342C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5ECCB" w14:textId="3BF2F778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FB946A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392676" w14:textId="52ECAD28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85797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B91F36C" w14:textId="0DD25FB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9342F42" w14:textId="7CFBEC4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205B339" w14:textId="730C964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30D5A33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96B29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EE98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E09E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D82E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2EDE6" w14:textId="44EDF9E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485F6C6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24A3653" w14:textId="5CBBC4C6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12DD94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2CB3EEC" w14:textId="5AAF27A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39BA80" w14:textId="67A36E3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3B4A760" w14:textId="78992A7F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392A0F8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8EF28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BAA8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492C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09F2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6B5D1" w14:textId="2700359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8BAAF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A2B0DF" w14:textId="2A78D9B1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568140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D55984" w14:textId="0C911DA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7D7D1EE" w14:textId="03C78CA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D9D5B0B" w14:textId="4E14814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ACE4A5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A81E1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6DC0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056DC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1165A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37221" w14:textId="03AF523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390C344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077441" w14:textId="79441524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03AA5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ABC04D" w14:textId="362AEC9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6FD0FE1" w14:textId="196B61E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55716A3" w14:textId="77F1B2E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0C3F040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E18BB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735B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15774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4DE7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79FEC" w14:textId="0E6997E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02684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89DAC7" w14:textId="43EC0EF9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B9AEF85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E37205" w14:textId="27C3A97D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9A0635" w14:textId="4798554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8ECD14F" w14:textId="03F5F53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65FD04F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534C7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7D8D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B5A1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C3CB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0E9FB" w14:textId="0DCC95C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0A79552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B38BAF" w14:textId="52073AE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1029543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24F943" w14:textId="1849D63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47B7BF2" w14:textId="3A0B732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4ECF74" w14:textId="7C9A842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94AD98C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B178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4AAB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9688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CA84F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1DCA7" w14:textId="4ECCA0F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9F21BC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889266" w14:textId="7A6B7E9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D6511E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6D4D6B" w14:textId="63AB992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3FF509" w14:textId="644CB4F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DA83B27" w14:textId="1B48D51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65A756A0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FE47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FD1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9827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2B8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7B068" w14:textId="5422A7C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46BD7C3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FB337F3" w14:textId="08E45C6C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7660D5" w14:textId="137B0F86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D6DB960" w14:textId="7F539A1F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6D643B" w14:textId="015A469D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0AAE26E" w14:textId="508B0C0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436B6D2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407AD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757A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B945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6972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2CE26" w14:textId="454C9418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E670CE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4874B3" w14:textId="3BBA4E90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B1BB95" w14:textId="730F3D40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E764B0D" w14:textId="3407C2F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29F861" w14:textId="3EED635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42A8617" w14:textId="25DA334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DCE00BA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7C194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A30A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9EB2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F51F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87B46" w14:textId="28CF3B7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09A8FE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02FEA050" w14:textId="7564AE0B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7D58CE23" w14:textId="2AADBB95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E913F2" w14:textId="4F30856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AF05CD" w14:textId="1B0FFB8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1F7E6FFA" w14:textId="31295E3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</w:tbl>
    <w:p w14:paraId="250D42BB" w14:textId="08C5BBCE" w:rsidR="00BB1220" w:rsidRPr="00346DA7" w:rsidRDefault="00BB1220" w:rsidP="009D03B3">
      <w:pPr>
        <w:spacing w:after="0"/>
        <w:rPr>
          <w:sz w:val="2"/>
          <w:szCs w:val="2"/>
        </w:rPr>
      </w:pPr>
    </w:p>
    <w:sectPr w:rsidR="00BB1220" w:rsidRPr="00346DA7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17ABE" w14:textId="77777777" w:rsidR="00E827BA" w:rsidRDefault="00E827BA" w:rsidP="00025008">
      <w:pPr>
        <w:spacing w:after="0" w:line="240" w:lineRule="auto"/>
      </w:pPr>
      <w:r>
        <w:separator/>
      </w:r>
    </w:p>
  </w:endnote>
  <w:endnote w:type="continuationSeparator" w:id="0">
    <w:p w14:paraId="4FA2EEA2" w14:textId="77777777" w:rsidR="00E827BA" w:rsidRDefault="00E827B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C789C" w14:textId="77777777" w:rsidR="00E827BA" w:rsidRDefault="00E827BA" w:rsidP="00025008">
      <w:pPr>
        <w:spacing w:after="0" w:line="240" w:lineRule="auto"/>
      </w:pPr>
      <w:r>
        <w:separator/>
      </w:r>
    </w:p>
  </w:footnote>
  <w:footnote w:type="continuationSeparator" w:id="0">
    <w:p w14:paraId="16C3621B" w14:textId="77777777" w:rsidR="00E827BA" w:rsidRDefault="00E827B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C7193"/>
    <w:rsid w:val="00326E95"/>
    <w:rsid w:val="003369DC"/>
    <w:rsid w:val="00346DA7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07A2F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0EC1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827BA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4708E-7658-4E81-BAD6-181C6C88D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3-30T12:09:00Z</dcterms:created>
  <dcterms:modified xsi:type="dcterms:W3CDTF">2020-07-04T00:54:00Z</dcterms:modified>
</cp:coreProperties>
</file>